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9009E" w14:textId="22EF7A08" w:rsidR="00FD0E3F" w:rsidRPr="006C1DD0" w:rsidRDefault="00E17995" w:rsidP="00926CFD">
      <w:pPr>
        <w:rPr>
          <w:i/>
          <w:color w:val="FF0000"/>
        </w:rPr>
      </w:pPr>
      <w:sdt>
        <w:sdtPr>
          <w:rPr>
            <w:i/>
            <w:color w:val="FF0000"/>
          </w:rPr>
          <w:id w:val="562990080"/>
          <w:docPartObj>
            <w:docPartGallery w:val="Cover Pages"/>
            <w:docPartUnique/>
          </w:docPartObj>
        </w:sdtPr>
        <w:sdtContent>
          <w:r w:rsidRPr="00E17995">
            <w:rPr>
              <w:i/>
              <w:noProof/>
              <w:color w:val="FF000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9E7657F" wp14:editId="1D2D993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629DD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730"/>
                                  <w:gridCol w:w="2107"/>
                                </w:tblGrid>
                                <w:tr w:rsidR="00E17995" w14:paraId="6E865001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2BB36B13" w14:textId="2CE8EA4B" w:rsidR="00E17995" w:rsidRDefault="00EA7F10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B230974" wp14:editId="62583C2F">
                                            <wp:extent cx="3178629" cy="2362200"/>
                                            <wp:effectExtent l="0" t="0" r="3175" b="0"/>
                                            <wp:docPr id="8" name="Picture 8" descr="Safe roads - Staying safe - NSW Centre for Road Safety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1" descr="Safe roads - Staying safe - NSW Centre for Road Safety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87426" cy="236873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1D1F92DE" w14:textId="4C1FFDB0" w:rsidR="00E17995" w:rsidRDefault="00E17995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Project Plan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5F5215C1" w14:textId="653476D3" w:rsidR="00E17995" w:rsidRDefault="00E17995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NSW Traffic Penalty Tool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334233E7" w14:textId="5DC5367C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C1DD0"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  <w:t>Authors</w:t>
                                      </w:r>
                                    </w:p>
                                    <w:p w14:paraId="71C80CE2" w14:textId="4AA043F9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Brianne Byer s5175100</w:t>
                                      </w:r>
                                    </w:p>
                                    <w:p w14:paraId="3C3F4025" w14:textId="756EAD77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Wonwoo Choi</w:t>
                                      </w:r>
                                    </w:p>
                                    <w:p w14:paraId="32019E06" w14:textId="7C19C809" w:rsidR="006C1DD0" w:rsidRP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Marco Querzola</w:t>
                                      </w:r>
                                    </w:p>
                                    <w:p w14:paraId="674BB0A9" w14:textId="77777777" w:rsidR="006C1DD0" w:rsidRPr="006C1DD0" w:rsidRDefault="006C1DD0" w:rsidP="006C1DD0">
                                      <w:pPr>
                                        <w:pStyle w:val="NoSpacing"/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629DD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64EA5B6C" w14:textId="0787B131" w:rsidR="00E17995" w:rsidRDefault="006C1DD0">
                                          <w:pPr>
                                            <w:pStyle w:val="NoSpacing"/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  <w:t>2810ICT Software Technologies</w:t>
                                          </w:r>
                                        </w:p>
                                      </w:sdtContent>
                                    </w:sdt>
                                    <w:p w14:paraId="0DC23560" w14:textId="7FE9E5DD" w:rsidR="00E17995" w:rsidRDefault="00E17995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242852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 w:rsidR="006C1DD0">
                                            <w:rPr>
                                              <w:color w:val="242852" w:themeColor="text2"/>
                                            </w:rPr>
                                            <w:t>Trimester 2, 2022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31B8360B" w14:textId="77777777" w:rsidR="00E17995" w:rsidRDefault="00E17995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59E7657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629DD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730"/>
                            <w:gridCol w:w="2107"/>
                          </w:tblGrid>
                          <w:tr w:rsidR="00E17995" w14:paraId="6E865001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2BB36B13" w14:textId="2CE8EA4B" w:rsidR="00E17995" w:rsidRDefault="00EA7F10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B230974" wp14:editId="62583C2F">
                                      <wp:extent cx="3178629" cy="2362200"/>
                                      <wp:effectExtent l="0" t="0" r="3175" b="0"/>
                                      <wp:docPr id="8" name="Picture 8" descr="Safe roads - Staying safe - NSW Centre for Road Safety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Safe roads - Staying safe - NSW Centre for Road Safety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87426" cy="236873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1D1F92DE" w14:textId="4C1FFDB0" w:rsidR="00E17995" w:rsidRDefault="00E17995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Project Pla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5F5215C1" w14:textId="653476D3" w:rsidR="00E17995" w:rsidRDefault="00E17995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NSW Traffic Penalty Tool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334233E7" w14:textId="5DC5367C" w:rsidR="006C1DD0" w:rsidRDefault="006C1DD0" w:rsidP="006C1DD0">
                                <w:pPr>
                                  <w:pStyle w:val="NoSpacing"/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</w:pPr>
                                <w:r w:rsidRPr="006C1DD0"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  <w:t>Authors</w:t>
                                </w:r>
                              </w:p>
                              <w:p w14:paraId="71C80CE2" w14:textId="4AA043F9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Brianne Byer s5175100</w:t>
                                </w:r>
                              </w:p>
                              <w:p w14:paraId="3C3F4025" w14:textId="756EAD77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onwoo Choi</w:t>
                                </w:r>
                              </w:p>
                              <w:p w14:paraId="32019E06" w14:textId="7C19C809" w:rsidR="006C1DD0" w:rsidRP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Marco Querzola</w:t>
                                </w:r>
                              </w:p>
                              <w:p w14:paraId="674BB0A9" w14:textId="77777777" w:rsidR="006C1DD0" w:rsidRPr="006C1DD0" w:rsidRDefault="006C1DD0" w:rsidP="006C1DD0">
                                <w:pPr>
                                  <w:pStyle w:val="NoSpacing"/>
                                </w:pPr>
                              </w:p>
                              <w:sdt>
                                <w:sdtPr>
                                  <w:rPr>
                                    <w:color w:val="629DD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64EA5B6C" w14:textId="0787B131" w:rsidR="00E17995" w:rsidRDefault="006C1DD0">
                                    <w:pPr>
                                      <w:pStyle w:val="NoSpacing"/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  <w:t>2810ICT Software Technologies</w:t>
                                    </w:r>
                                  </w:p>
                                </w:sdtContent>
                              </w:sdt>
                              <w:p w14:paraId="0DC23560" w14:textId="7FE9E5DD" w:rsidR="00E17995" w:rsidRDefault="00E17995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242852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 w:rsidR="006C1DD0">
                                      <w:rPr>
                                        <w:color w:val="242852" w:themeColor="text2"/>
                                      </w:rPr>
                                      <w:t>Trimester 2, 2022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31B8360B" w14:textId="77777777" w:rsidR="00E17995" w:rsidRDefault="00E17995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i/>
              <w:color w:val="FF0000"/>
            </w:rPr>
            <w:br w:type="page"/>
          </w:r>
        </w:sdtContent>
      </w:sdt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57183C3F" w14:textId="3B2CE5A4" w:rsidR="00E17995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638252" w:history="1">
            <w:r w:rsidR="00E17995" w:rsidRPr="00362753">
              <w:rPr>
                <w:rStyle w:val="Hyperlink"/>
                <w:noProof/>
              </w:rPr>
              <w:t>1.0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Introduction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2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3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57CC245D" w14:textId="15769DA2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3" w:history="1">
            <w:r w:rsidRPr="00362753">
              <w:rPr>
                <w:rStyle w:val="Hyperlink"/>
                <w:noProof/>
              </w:rPr>
              <w:t>1.1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BD7B4" w14:textId="0A5EB085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4" w:history="1">
            <w:r w:rsidRPr="00362753">
              <w:rPr>
                <w:rStyle w:val="Hyperlink"/>
                <w:noProof/>
              </w:rPr>
              <w:t>1.2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EFF03" w14:textId="1D1AA0AC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5" w:history="1">
            <w:r w:rsidRPr="00362753">
              <w:rPr>
                <w:rStyle w:val="Hyperlink"/>
                <w:noProof/>
              </w:rPr>
              <w:t>1.3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Document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A0223" w14:textId="46291445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6" w:history="1">
            <w:r w:rsidRPr="00362753">
              <w:rPr>
                <w:rStyle w:val="Hyperlink"/>
                <w:noProof/>
              </w:rPr>
              <w:t>2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Work Breakdow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0CFDB" w14:textId="10580429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7" w:history="1">
            <w:r w:rsidRPr="00362753">
              <w:rPr>
                <w:rStyle w:val="Hyperlink"/>
                <w:noProof/>
              </w:rPr>
              <w:t>3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Activity Definition &amp; Esti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2E7EA" w14:textId="10D90B46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8" w:history="1">
            <w:r w:rsidRPr="00362753">
              <w:rPr>
                <w:rStyle w:val="Hyperlink"/>
                <w:noProof/>
              </w:rPr>
              <w:t>4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Gantt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70E1A" w14:textId="7527D04D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0" w:name="_Toc111638252"/>
      <w:r>
        <w:lastRenderedPageBreak/>
        <w:t>Introduction</w:t>
      </w:r>
      <w:bookmarkEnd w:id="0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1" w:name="_Toc111638253"/>
      <w:r>
        <w:t>Background</w:t>
      </w:r>
      <w:bookmarkEnd w:id="1"/>
    </w:p>
    <w:p w14:paraId="078CC9B2" w14:textId="7DE30597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</w:t>
      </w:r>
      <w:r w:rsidR="00E523FC">
        <w:rPr>
          <w:iCs/>
        </w:rPr>
        <w:t xml:space="preserve">iving </w:t>
      </w:r>
      <w:r w:rsidR="00EB3AA4">
        <w:rPr>
          <w:iCs/>
        </w:rPr>
        <w:t>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 xml:space="preserve">Creating </w:t>
      </w:r>
      <w:r w:rsidR="007F66E2">
        <w:rPr>
          <w:iCs/>
        </w:rPr>
        <w:t>a tool</w:t>
      </w:r>
      <w:r w:rsidR="00EB3AA4">
        <w:rPr>
          <w:iCs/>
        </w:rPr>
        <w:t xml:space="preserve">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2" w:name="_Toc111638254"/>
      <w:r>
        <w:t>Scope</w:t>
      </w:r>
      <w:bookmarkEnd w:id="2"/>
    </w:p>
    <w:p w14:paraId="0EF244AC" w14:textId="3BF91434" w:rsidR="00EB3AA4" w:rsidRDefault="00EB3AA4" w:rsidP="00EB3AA4">
      <w:pPr>
        <w:ind w:left="284"/>
      </w:pPr>
      <w:r>
        <w:t xml:space="preserve">The </w:t>
      </w:r>
      <w:r w:rsidR="007F66E2">
        <w:t>main deliverable of the project is</w:t>
      </w:r>
      <w:r>
        <w:t xml:space="preserve"> a user-friendly data analysis and visualisation software </w:t>
      </w:r>
      <w:r w:rsidR="007F66E2">
        <w:t>called the “NSW Traffic Penalty Tool”</w:t>
      </w:r>
      <w:r w:rsidR="007A24FF">
        <w:t xml:space="preserve"> (NTPT)</w:t>
      </w:r>
      <w:r>
        <w:t>.</w:t>
      </w:r>
      <w:r w:rsidR="00CB1B88">
        <w:t xml:space="preserve"> </w:t>
      </w:r>
      <w:r w:rsidR="007A24FF">
        <w:t>NTPT</w:t>
      </w:r>
      <w:r w:rsidR="00CB1B88">
        <w:t xml:space="preserve"> </w:t>
      </w:r>
      <w:r>
        <w:t>will identify significant traffic</w:t>
      </w:r>
      <w:r w:rsidR="007A24FF">
        <w:t xml:space="preserve"> penalty</w:t>
      </w:r>
      <w:r>
        <w:t xml:space="preserve"> trends, </w:t>
      </w:r>
      <w:r w:rsidR="007A24FF">
        <w:t xml:space="preserve">such as offence type, offence location, time of offence and many other </w:t>
      </w:r>
      <w:r w:rsidR="00871C67">
        <w:t>variables</w:t>
      </w:r>
      <w:r w:rsidR="007A24FF">
        <w:t>.</w:t>
      </w:r>
      <w:r w:rsidR="007F66E2">
        <w:t xml:space="preserve"> It is important to note </w:t>
      </w:r>
      <w:r w:rsidR="007A24FF">
        <w:t>the tool will utilise</w:t>
      </w:r>
      <w:r w:rsidR="007F66E2">
        <w:t xml:space="preserve"> one dataset</w:t>
      </w:r>
      <w:r w:rsidR="007A24FF">
        <w:t xml:space="preserve"> called “Australia NSW traffic penalty data 2011-2017”.</w:t>
      </w:r>
      <w:r w:rsidR="003C37C9">
        <w:t xml:space="preserve"> </w:t>
      </w:r>
      <w:r w:rsidR="007A24FF">
        <w:t xml:space="preserve">Therefore, the project is restricted to said dataset and unable to assess other datasets available online.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</w:t>
      </w:r>
      <w:r w:rsidR="0080748E">
        <w:t>NTPT</w:t>
      </w:r>
      <w:r w:rsidR="003C37C9">
        <w:t xml:space="preserve"> will be built with open-source resources; no costs are associated to the project. </w:t>
      </w:r>
      <w:r>
        <w:t>Documentation and other assets of the project are accessible within the designated GitHub repository.</w:t>
      </w:r>
      <w:r w:rsidR="00E523FC">
        <w:t xml:space="preserve"> Planning documentation for the project will be finalised by the 4</w:t>
      </w:r>
      <w:r w:rsidR="00E523FC" w:rsidRPr="00E523FC">
        <w:rPr>
          <w:vertAlign w:val="superscript"/>
        </w:rPr>
        <w:t>th</w:t>
      </w:r>
      <w:r w:rsidR="00E523FC">
        <w:t xml:space="preserve"> of September 2022. </w:t>
      </w:r>
      <w:r>
        <w:t xml:space="preserve"> </w:t>
      </w:r>
      <w:r w:rsidR="0080748E">
        <w:t>NTPT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E523FC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3" w:name="_Toc111638255"/>
      <w:r>
        <w:t>Document</w:t>
      </w:r>
      <w:r w:rsidR="0024047F">
        <w:t xml:space="preserve"> C</w:t>
      </w:r>
      <w:r>
        <w:t>ontents</w:t>
      </w:r>
      <w:bookmarkEnd w:id="3"/>
    </w:p>
    <w:p w14:paraId="087A31AC" w14:textId="09AC5CCE" w:rsidR="00473473" w:rsidRPr="00473473" w:rsidRDefault="00973B4F" w:rsidP="00871C67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</w:t>
      </w:r>
      <w:r w:rsidR="0043254F">
        <w:t>NTPT.</w:t>
      </w:r>
      <w:r w:rsidR="0080748E">
        <w:t xml:space="preserve"> </w:t>
      </w:r>
      <w:r w:rsidR="00B56A26">
        <w:t xml:space="preserve">Within the Introduction, a high-level overview of the background, schedule, cost, and limitations of the NTPT are established. </w:t>
      </w:r>
      <w:r w:rsidR="00871C67">
        <w:t>Secondly, a</w:t>
      </w:r>
      <w:r w:rsidR="0043254F">
        <w:t xml:space="preserve"> work breakdown structure </w:t>
      </w:r>
      <w:r w:rsidR="00871C67">
        <w:t>will demonstrate</w:t>
      </w:r>
      <w:r w:rsidR="0043254F">
        <w:t xml:space="preserve"> the key deliverables of the NTPT. </w:t>
      </w:r>
      <w:r w:rsidR="00B56A26">
        <w:t xml:space="preserve">The Activity Definition and Estimation section explores the dependencies, </w:t>
      </w:r>
      <w:r w:rsidR="0043254F">
        <w:t xml:space="preserve">critical paths, and float in each project activity. Additionally, a precedence diagramming method is displayed, with the purpose to visualise all required activities. </w:t>
      </w:r>
      <w:r w:rsidR="00871C67">
        <w:t xml:space="preserve">Lastly, the Gantt chart presents the NTPT project schedule which includes the owner of each activity, estimated time of completion, real time of completion, milestones, and other useful information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4" w:name="_Toc111638256"/>
      <w:r>
        <w:lastRenderedPageBreak/>
        <w:t>Work Breakdown Structure</w:t>
      </w:r>
      <w:bookmarkEnd w:id="4"/>
    </w:p>
    <w:p w14:paraId="1BF1B528" w14:textId="58089E99" w:rsidR="005D0C33" w:rsidRDefault="00CD69B1" w:rsidP="005D0C33">
      <w:pPr>
        <w:keepNext/>
      </w:pPr>
      <w:r>
        <w:rPr>
          <w:noProof/>
        </w:rPr>
        <w:drawing>
          <wp:inline distT="0" distB="0" distL="0" distR="0" wp14:anchorId="5DB926E7" wp14:editId="5932C3D2">
            <wp:extent cx="5731510" cy="5360035"/>
            <wp:effectExtent l="19050" t="19050" r="21590" b="120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600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BF8657" w14:textId="70171C41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</w:t>
      </w:r>
      <w:r w:rsidR="009231BE">
        <w:t>–</w:t>
      </w:r>
      <w:r>
        <w:t xml:space="preserve"> </w:t>
      </w:r>
      <w:r w:rsidR="009231BE">
        <w:t>NTPT Work Breakdown Structure</w:t>
      </w:r>
    </w:p>
    <w:p w14:paraId="738FDBEE" w14:textId="4352ACF1" w:rsidR="00926CFD" w:rsidRDefault="009231BE">
      <w:r>
        <w:t xml:space="preserve">Figure 1 displays each major deliverable and their associated components for the NTPT. </w:t>
      </w:r>
      <w:r w:rsidR="000F3083">
        <w:t xml:space="preserve">Each work breakdown structure has four levels: </w:t>
      </w:r>
      <w:r w:rsidR="00953DDD">
        <w:t>main</w:t>
      </w:r>
      <w:r w:rsidR="000F3083">
        <w:t xml:space="preserve"> deliverable, </w:t>
      </w:r>
      <w:r w:rsidR="00953DDD">
        <w:t xml:space="preserve">key </w:t>
      </w:r>
      <w:r w:rsidR="000F3083">
        <w:t xml:space="preserve">phases, work packages and activities. A top-down approach </w:t>
      </w:r>
      <w:r w:rsidR="00953DDD">
        <w:t>has been</w:t>
      </w:r>
      <w:r w:rsidR="000F3083">
        <w:t xml:space="preserve"> incorporated in forming </w:t>
      </w:r>
      <w:r w:rsidR="00953DDD">
        <w:t>Figure 1</w:t>
      </w:r>
      <w:r w:rsidR="000F3083">
        <w:t xml:space="preserve">, with the largest item and </w:t>
      </w:r>
      <w:r w:rsidR="00953DDD">
        <w:t xml:space="preserve">main </w:t>
      </w:r>
      <w:r w:rsidR="000F3083">
        <w:t xml:space="preserve">deliverable being the data analysis and visualisation software. The </w:t>
      </w:r>
      <w:r w:rsidR="00953DDD">
        <w:t>key</w:t>
      </w:r>
      <w:r w:rsidR="000F3083">
        <w:t xml:space="preserve"> phases include initialisation, planning, testing, backend, frontend, updates and closing. </w:t>
      </w:r>
      <w:r w:rsidR="00953DDD">
        <w:t xml:space="preserve">Each phase must be completed for the project to be completed. </w:t>
      </w:r>
      <w:r w:rsidR="00926CFD">
        <w:br w:type="page"/>
      </w:r>
    </w:p>
    <w:p w14:paraId="70D1AE06" w14:textId="5E4D90BC" w:rsidR="00F439BB" w:rsidRDefault="00926CFD" w:rsidP="00F439BB">
      <w:pPr>
        <w:pStyle w:val="Heading1"/>
        <w:numPr>
          <w:ilvl w:val="0"/>
          <w:numId w:val="2"/>
        </w:numPr>
      </w:pPr>
      <w:bookmarkStart w:id="5" w:name="_Toc111638257"/>
      <w:r>
        <w:lastRenderedPageBreak/>
        <w:t>Activity Definition</w:t>
      </w:r>
      <w:r w:rsidR="00DB3B80">
        <w:t xml:space="preserve"> &amp; Estimation</w:t>
      </w:r>
      <w:bookmarkEnd w:id="5"/>
    </w:p>
    <w:p w14:paraId="60B67109" w14:textId="619F44C6" w:rsidR="00CA6062" w:rsidRPr="00CA6062" w:rsidRDefault="00CA6062" w:rsidP="00CA6062">
      <w:r>
        <w:t xml:space="preserve">Time management is a significant aspect of project management. To reduce risk, each activity for the NTPT must be acknowledged. </w:t>
      </w:r>
    </w:p>
    <w:p w14:paraId="1B021CE5" w14:textId="11FF5BEB" w:rsidR="006D2768" w:rsidRPr="006D2768" w:rsidRDefault="006D2768" w:rsidP="00CA6062">
      <w:pPr>
        <w:jc w:val="center"/>
      </w:pPr>
      <w:r>
        <w:rPr>
          <w:noProof/>
        </w:rPr>
        <w:drawing>
          <wp:inline distT="0" distB="0" distL="0" distR="0" wp14:anchorId="0C761400" wp14:editId="07FE69CB">
            <wp:extent cx="6104043" cy="6196693"/>
            <wp:effectExtent l="19050" t="19050" r="11430" b="139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8506" cy="62012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904171" w14:textId="705BCC29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</w:t>
      </w:r>
      <w:r w:rsidR="00CA6062">
        <w:t>–</w:t>
      </w:r>
      <w:r>
        <w:t xml:space="preserve"> </w:t>
      </w:r>
      <w:r w:rsidR="00CA6062">
        <w:t xml:space="preserve">NTPT Precedence </w:t>
      </w:r>
      <w:r w:rsidR="007336C4">
        <w:t>Diagramming Method</w:t>
      </w:r>
    </w:p>
    <w:p w14:paraId="14C0C5EB" w14:textId="15EF41C8" w:rsidR="00FB1105" w:rsidRDefault="00CA6062" w:rsidP="00C43C6A">
      <w:r>
        <w:t xml:space="preserve">Figure 2 represents each activities duration, start time, finish time, identification, and relationships. </w:t>
      </w:r>
    </w:p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6" w:name="_Toc111638258"/>
      <w:r>
        <w:lastRenderedPageBreak/>
        <w:t>Gantt Chart</w:t>
      </w:r>
      <w:bookmarkEnd w:id="6"/>
    </w:p>
    <w:p w14:paraId="4988711B" w14:textId="6612F4AB" w:rsidR="00C43C6A" w:rsidRDefault="00447289" w:rsidP="00C43C6A">
      <w:pPr>
        <w:keepNext/>
      </w:pPr>
      <w:r>
        <w:rPr>
          <w:noProof/>
        </w:rPr>
        <w:drawing>
          <wp:inline distT="0" distB="0" distL="0" distR="0" wp14:anchorId="00413F62" wp14:editId="7F79412B">
            <wp:extent cx="5731510" cy="5308600"/>
            <wp:effectExtent l="19050" t="19050" r="21590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08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81FD67" w14:textId="6466305D" w:rsidR="00926CFD" w:rsidRPr="00926CFD" w:rsidRDefault="00C43C6A" w:rsidP="00E17995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- Gantt Chart</w:t>
      </w:r>
    </w:p>
    <w:p w14:paraId="50A4E6D5" w14:textId="77777777" w:rsidR="00926CFD" w:rsidRPr="00926CFD" w:rsidRDefault="00926CFD" w:rsidP="00926CFD"/>
    <w:sectPr w:rsidR="00926CFD" w:rsidRPr="00926CFD" w:rsidSect="00E17995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2F1A7" w14:textId="77777777" w:rsidR="00EA2CCB" w:rsidRDefault="00EA2CCB" w:rsidP="0036694F">
      <w:pPr>
        <w:spacing w:after="0" w:line="240" w:lineRule="auto"/>
      </w:pPr>
      <w:r>
        <w:separator/>
      </w:r>
    </w:p>
  </w:endnote>
  <w:endnote w:type="continuationSeparator" w:id="0">
    <w:p w14:paraId="040FDEA9" w14:textId="77777777" w:rsidR="00EA2CCB" w:rsidRDefault="00EA2CCB" w:rsidP="00366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2746C" w14:textId="77777777" w:rsidR="00EA2CCB" w:rsidRDefault="00EA2CCB" w:rsidP="0036694F">
      <w:pPr>
        <w:spacing w:after="0" w:line="240" w:lineRule="auto"/>
      </w:pPr>
      <w:r>
        <w:separator/>
      </w:r>
    </w:p>
  </w:footnote>
  <w:footnote w:type="continuationSeparator" w:id="0">
    <w:p w14:paraId="0E28AE84" w14:textId="77777777" w:rsidR="00EA2CCB" w:rsidRDefault="00EA2CCB" w:rsidP="003669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kwNKwFAMdEeYUtAAAA"/>
  </w:docVars>
  <w:rsids>
    <w:rsidRoot w:val="00E37749"/>
    <w:rsid w:val="00001061"/>
    <w:rsid w:val="00055218"/>
    <w:rsid w:val="000800B0"/>
    <w:rsid w:val="000A1BF7"/>
    <w:rsid w:val="000F3083"/>
    <w:rsid w:val="001A1E6A"/>
    <w:rsid w:val="001B6729"/>
    <w:rsid w:val="001C2E8B"/>
    <w:rsid w:val="001D75E2"/>
    <w:rsid w:val="00202657"/>
    <w:rsid w:val="0024047F"/>
    <w:rsid w:val="002631D2"/>
    <w:rsid w:val="00266B7A"/>
    <w:rsid w:val="0028739D"/>
    <w:rsid w:val="002E1391"/>
    <w:rsid w:val="002E2F11"/>
    <w:rsid w:val="003039C0"/>
    <w:rsid w:val="00340B4B"/>
    <w:rsid w:val="00365454"/>
    <w:rsid w:val="0036694F"/>
    <w:rsid w:val="00381F98"/>
    <w:rsid w:val="00383651"/>
    <w:rsid w:val="0039436F"/>
    <w:rsid w:val="003B63F4"/>
    <w:rsid w:val="003C37C9"/>
    <w:rsid w:val="003E0E38"/>
    <w:rsid w:val="003F621C"/>
    <w:rsid w:val="00426F46"/>
    <w:rsid w:val="0043254F"/>
    <w:rsid w:val="00447289"/>
    <w:rsid w:val="004731A3"/>
    <w:rsid w:val="00473473"/>
    <w:rsid w:val="004A7209"/>
    <w:rsid w:val="004C7A10"/>
    <w:rsid w:val="004D54EF"/>
    <w:rsid w:val="00530771"/>
    <w:rsid w:val="0053446B"/>
    <w:rsid w:val="005359DD"/>
    <w:rsid w:val="00551260"/>
    <w:rsid w:val="005659F7"/>
    <w:rsid w:val="00592DD2"/>
    <w:rsid w:val="005D0C33"/>
    <w:rsid w:val="0062742F"/>
    <w:rsid w:val="0064291D"/>
    <w:rsid w:val="00647524"/>
    <w:rsid w:val="00694A34"/>
    <w:rsid w:val="006B43B3"/>
    <w:rsid w:val="006C1DD0"/>
    <w:rsid w:val="006C1F0B"/>
    <w:rsid w:val="006D2768"/>
    <w:rsid w:val="007336C4"/>
    <w:rsid w:val="007A24FF"/>
    <w:rsid w:val="007B7595"/>
    <w:rsid w:val="007F66E2"/>
    <w:rsid w:val="0080748E"/>
    <w:rsid w:val="00871C67"/>
    <w:rsid w:val="008A0D6A"/>
    <w:rsid w:val="008E2CDF"/>
    <w:rsid w:val="008E3CC8"/>
    <w:rsid w:val="008F10CA"/>
    <w:rsid w:val="009231BE"/>
    <w:rsid w:val="009235E8"/>
    <w:rsid w:val="00926CFD"/>
    <w:rsid w:val="00953DD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1760C"/>
    <w:rsid w:val="00B26B35"/>
    <w:rsid w:val="00B56A26"/>
    <w:rsid w:val="00B57F51"/>
    <w:rsid w:val="00B64132"/>
    <w:rsid w:val="00B67293"/>
    <w:rsid w:val="00B8734C"/>
    <w:rsid w:val="00BC49C3"/>
    <w:rsid w:val="00C16446"/>
    <w:rsid w:val="00C43C6A"/>
    <w:rsid w:val="00CA6062"/>
    <w:rsid w:val="00CB1B88"/>
    <w:rsid w:val="00CD69B1"/>
    <w:rsid w:val="00D02546"/>
    <w:rsid w:val="00D24009"/>
    <w:rsid w:val="00D2661C"/>
    <w:rsid w:val="00D74B94"/>
    <w:rsid w:val="00D75AE7"/>
    <w:rsid w:val="00D97D09"/>
    <w:rsid w:val="00DA23EF"/>
    <w:rsid w:val="00DB3B80"/>
    <w:rsid w:val="00DD14DB"/>
    <w:rsid w:val="00DF5167"/>
    <w:rsid w:val="00E17995"/>
    <w:rsid w:val="00E26DDC"/>
    <w:rsid w:val="00E37749"/>
    <w:rsid w:val="00E5103B"/>
    <w:rsid w:val="00E523FC"/>
    <w:rsid w:val="00E6173B"/>
    <w:rsid w:val="00E76365"/>
    <w:rsid w:val="00EA2CCB"/>
    <w:rsid w:val="00EA7F10"/>
    <w:rsid w:val="00EB3AA4"/>
    <w:rsid w:val="00EF4F83"/>
    <w:rsid w:val="00F020A9"/>
    <w:rsid w:val="00F439BB"/>
    <w:rsid w:val="00F74068"/>
    <w:rsid w:val="00F77C72"/>
    <w:rsid w:val="00FB1105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94F"/>
  </w:style>
  <w:style w:type="paragraph" w:styleId="Footer">
    <w:name w:val="footer"/>
    <w:basedOn w:val="Normal"/>
    <w:link w:val="Foot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Brianne Byer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9</TotalTime>
  <Pages>6</Pages>
  <Words>643</Words>
  <Characters>366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4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NSW Traffic Penalty Tool</dc:subject>
  <dc:creator>2810ICT Software Technologies</dc:creator>
  <cp:keywords/>
  <dc:description/>
  <cp:lastModifiedBy>Brianne Byer</cp:lastModifiedBy>
  <cp:revision>54</cp:revision>
  <dcterms:created xsi:type="dcterms:W3CDTF">2017-07-21T00:22:00Z</dcterms:created>
  <dcterms:modified xsi:type="dcterms:W3CDTF">2022-08-17T06:47:00Z</dcterms:modified>
  <cp:category>Trimester 2, 2022</cp:category>
</cp:coreProperties>
</file>